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2A0CA3" w14:textId="77777777" w:rsidR="003C7E0A" w:rsidRDefault="003C7E0A" w:rsidP="003C7E0A">
      <w:pPr>
        <w:tabs>
          <w:tab w:val="right" w:pos="7302"/>
        </w:tabs>
        <w:rPr>
          <w:rFonts w:asciiTheme="majorHAnsi" w:eastAsia="Times New Roman" w:hAnsiTheme="majorHAnsi" w:cstheme="majorHAnsi"/>
          <w:sz w:val="22"/>
          <w:szCs w:val="22"/>
        </w:rPr>
      </w:pPr>
      <w:bookmarkStart w:id="0" w:name="_GoBack"/>
      <w:bookmarkEnd w:id="0"/>
    </w:p>
    <w:p w14:paraId="06423368" w14:textId="77777777" w:rsidR="003C7E0A" w:rsidRDefault="003C7E0A" w:rsidP="003C7E0A">
      <w:pPr>
        <w:tabs>
          <w:tab w:val="right" w:pos="7302"/>
        </w:tabs>
        <w:rPr>
          <w:rFonts w:asciiTheme="majorHAnsi" w:eastAsia="Times New Roman" w:hAnsiTheme="majorHAnsi" w:cstheme="majorHAnsi"/>
          <w:sz w:val="22"/>
          <w:szCs w:val="22"/>
        </w:rPr>
      </w:pPr>
    </w:p>
    <w:p w14:paraId="7E332161" w14:textId="77777777" w:rsidR="003C7E0A" w:rsidRDefault="003C7E0A" w:rsidP="003C7E0A">
      <w:pPr>
        <w:tabs>
          <w:tab w:val="right" w:pos="7302"/>
        </w:tabs>
        <w:rPr>
          <w:rFonts w:asciiTheme="majorHAnsi" w:eastAsia="Times New Roman" w:hAnsiTheme="majorHAnsi" w:cstheme="majorHAnsi"/>
          <w:sz w:val="22"/>
          <w:szCs w:val="22"/>
        </w:rPr>
      </w:pPr>
    </w:p>
    <w:p w14:paraId="5127F2C4" w14:textId="34BAD2BB" w:rsidR="002E43D8" w:rsidRPr="00F16163" w:rsidRDefault="00416958" w:rsidP="003C7E0A">
      <w:pPr>
        <w:tabs>
          <w:tab w:val="right" w:pos="7302"/>
        </w:tabs>
        <w:rPr>
          <w:rFonts w:asciiTheme="majorHAnsi" w:eastAsia="Times New Roman" w:hAnsiTheme="majorHAnsi" w:cstheme="majorHAnsi"/>
          <w:sz w:val="22"/>
          <w:szCs w:val="22"/>
        </w:rPr>
      </w:pPr>
      <w:r>
        <w:rPr>
          <w:rFonts w:asciiTheme="majorHAnsi" w:eastAsia="Times New Roman" w:hAnsiTheme="majorHAnsi" w:cstheme="majorHAnsi"/>
          <w:sz w:val="22"/>
          <w:szCs w:val="22"/>
        </w:rPr>
        <w:t>DATE</w:t>
      </w:r>
      <w:r w:rsidR="003C7E0A">
        <w:rPr>
          <w:rFonts w:asciiTheme="majorHAnsi" w:eastAsia="Times New Roman" w:hAnsiTheme="majorHAnsi" w:cstheme="majorHAnsi"/>
          <w:sz w:val="22"/>
          <w:szCs w:val="22"/>
        </w:rPr>
        <w:tab/>
      </w:r>
    </w:p>
    <w:p w14:paraId="6EF2A5BC" w14:textId="0F888088" w:rsidR="00F60D64" w:rsidRDefault="00F60D64" w:rsidP="002E43D8">
      <w:pPr>
        <w:rPr>
          <w:rFonts w:asciiTheme="majorHAnsi" w:eastAsia="Times New Roman" w:hAnsiTheme="majorHAnsi" w:cstheme="majorHAnsi"/>
          <w:sz w:val="22"/>
          <w:szCs w:val="22"/>
        </w:rPr>
      </w:pPr>
    </w:p>
    <w:p w14:paraId="6C42DF40" w14:textId="540A9533" w:rsidR="00F60D64" w:rsidRPr="00F60D64" w:rsidRDefault="00416958" w:rsidP="00416958">
      <w:pPr>
        <w:rPr>
          <w:rFonts w:asciiTheme="majorHAnsi" w:eastAsia="Times New Roman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Mailing Address</w:t>
      </w:r>
    </w:p>
    <w:p w14:paraId="1EB2B80C" w14:textId="77777777" w:rsidR="002E43D8" w:rsidRPr="00F16163" w:rsidRDefault="002E43D8" w:rsidP="002E43D8">
      <w:pPr>
        <w:rPr>
          <w:rFonts w:asciiTheme="majorHAnsi" w:eastAsia="Times New Roman" w:hAnsiTheme="majorHAnsi" w:cstheme="majorHAnsi"/>
          <w:sz w:val="22"/>
          <w:szCs w:val="22"/>
        </w:rPr>
      </w:pPr>
    </w:p>
    <w:p w14:paraId="7BC333BA" w14:textId="77777777" w:rsidR="003C7E0A" w:rsidRDefault="003C7E0A" w:rsidP="002E43D8">
      <w:pPr>
        <w:rPr>
          <w:rFonts w:asciiTheme="majorHAnsi" w:eastAsia="Times New Roman" w:hAnsiTheme="majorHAnsi" w:cstheme="majorHAnsi"/>
          <w:sz w:val="22"/>
          <w:szCs w:val="22"/>
        </w:rPr>
      </w:pPr>
    </w:p>
    <w:p w14:paraId="5FD6ADF3" w14:textId="77777777" w:rsidR="003C7E0A" w:rsidRDefault="003C7E0A" w:rsidP="002E43D8">
      <w:pPr>
        <w:rPr>
          <w:rFonts w:asciiTheme="majorHAnsi" w:eastAsia="Times New Roman" w:hAnsiTheme="majorHAnsi" w:cstheme="majorHAnsi"/>
          <w:sz w:val="22"/>
          <w:szCs w:val="22"/>
        </w:rPr>
      </w:pPr>
    </w:p>
    <w:p w14:paraId="1D5B6DCE" w14:textId="77777777" w:rsidR="003C7E0A" w:rsidRDefault="003C7E0A" w:rsidP="002E43D8">
      <w:pPr>
        <w:rPr>
          <w:rFonts w:asciiTheme="majorHAnsi" w:eastAsia="Times New Roman" w:hAnsiTheme="majorHAnsi" w:cstheme="majorHAnsi"/>
          <w:sz w:val="22"/>
          <w:szCs w:val="22"/>
        </w:rPr>
      </w:pPr>
    </w:p>
    <w:p w14:paraId="494B62A0" w14:textId="49DC23EF" w:rsidR="002E43D8" w:rsidRPr="00F16163" w:rsidRDefault="002E43D8" w:rsidP="002E43D8">
      <w:pPr>
        <w:rPr>
          <w:rFonts w:asciiTheme="majorHAnsi" w:eastAsia="Times New Roman" w:hAnsiTheme="majorHAnsi" w:cstheme="majorHAnsi"/>
          <w:sz w:val="22"/>
          <w:szCs w:val="22"/>
        </w:rPr>
      </w:pPr>
      <w:r w:rsidRPr="00F16163">
        <w:rPr>
          <w:rFonts w:asciiTheme="majorHAnsi" w:eastAsia="Times New Roman" w:hAnsiTheme="majorHAnsi" w:cstheme="majorHAnsi"/>
          <w:sz w:val="22"/>
          <w:szCs w:val="22"/>
        </w:rPr>
        <w:t xml:space="preserve">Dear </w:t>
      </w:r>
      <w:r w:rsidR="00416958">
        <w:rPr>
          <w:rFonts w:asciiTheme="majorHAnsi" w:eastAsia="Times New Roman" w:hAnsiTheme="majorHAnsi" w:cstheme="majorHAnsi"/>
          <w:sz w:val="22"/>
          <w:szCs w:val="22"/>
        </w:rPr>
        <w:t>First Name Last Name</w:t>
      </w:r>
      <w:r w:rsidRPr="00F16163">
        <w:rPr>
          <w:rFonts w:asciiTheme="majorHAnsi" w:eastAsia="Times New Roman" w:hAnsiTheme="majorHAnsi" w:cstheme="majorHAnsi"/>
          <w:sz w:val="22"/>
          <w:szCs w:val="22"/>
        </w:rPr>
        <w:t>: </w:t>
      </w:r>
    </w:p>
    <w:p w14:paraId="6C136BCA" w14:textId="77777777" w:rsidR="002E43D8" w:rsidRPr="00F16163" w:rsidRDefault="002E43D8" w:rsidP="002E43D8">
      <w:pPr>
        <w:rPr>
          <w:rFonts w:asciiTheme="majorHAnsi" w:eastAsia="Times New Roman" w:hAnsiTheme="majorHAnsi" w:cstheme="majorHAnsi"/>
          <w:sz w:val="22"/>
          <w:szCs w:val="22"/>
        </w:rPr>
      </w:pPr>
    </w:p>
    <w:p w14:paraId="5213BFA3" w14:textId="77777777" w:rsidR="003C7E0A" w:rsidRDefault="003C7E0A" w:rsidP="002E43D8">
      <w:pPr>
        <w:rPr>
          <w:rFonts w:asciiTheme="majorHAnsi" w:eastAsia="Times New Roman" w:hAnsiTheme="majorHAnsi" w:cstheme="majorHAnsi"/>
          <w:sz w:val="22"/>
          <w:szCs w:val="22"/>
        </w:rPr>
      </w:pPr>
    </w:p>
    <w:p w14:paraId="0842BA45" w14:textId="77777777" w:rsidR="003C7E0A" w:rsidRDefault="003C7E0A" w:rsidP="002E43D8">
      <w:pPr>
        <w:rPr>
          <w:rFonts w:asciiTheme="majorHAnsi" w:eastAsia="Times New Roman" w:hAnsiTheme="majorHAnsi" w:cstheme="majorHAnsi"/>
          <w:sz w:val="22"/>
          <w:szCs w:val="22"/>
        </w:rPr>
      </w:pPr>
    </w:p>
    <w:p w14:paraId="618D4ADE" w14:textId="77777777" w:rsidR="003C7E0A" w:rsidRDefault="003C7E0A" w:rsidP="002E43D8">
      <w:pPr>
        <w:rPr>
          <w:rFonts w:asciiTheme="majorHAnsi" w:eastAsia="Times New Roman" w:hAnsiTheme="majorHAnsi" w:cstheme="majorHAnsi"/>
          <w:sz w:val="22"/>
          <w:szCs w:val="22"/>
        </w:rPr>
      </w:pPr>
    </w:p>
    <w:p w14:paraId="7BB9858E" w14:textId="02F08E3C" w:rsidR="002E43D8" w:rsidRDefault="00416958" w:rsidP="002E43D8">
      <w:pPr>
        <w:rPr>
          <w:rFonts w:asciiTheme="majorHAnsi" w:eastAsia="Times New Roman" w:hAnsiTheme="majorHAnsi" w:cstheme="majorHAnsi"/>
          <w:sz w:val="22"/>
          <w:szCs w:val="22"/>
        </w:rPr>
      </w:pPr>
      <w:r>
        <w:rPr>
          <w:rFonts w:asciiTheme="majorHAnsi" w:eastAsia="Times New Roman" w:hAnsiTheme="majorHAnsi" w:cstheme="majorHAnsi"/>
          <w:sz w:val="22"/>
          <w:szCs w:val="22"/>
        </w:rPr>
        <w:t>Letter Text</w:t>
      </w:r>
    </w:p>
    <w:p w14:paraId="3A985F4C" w14:textId="77777777" w:rsidR="00416958" w:rsidRPr="00F16163" w:rsidRDefault="00416958" w:rsidP="002E43D8">
      <w:pPr>
        <w:rPr>
          <w:rFonts w:asciiTheme="majorHAnsi" w:eastAsia="Times New Roman" w:hAnsiTheme="majorHAnsi" w:cstheme="majorHAnsi"/>
          <w:sz w:val="22"/>
          <w:szCs w:val="22"/>
        </w:rPr>
      </w:pPr>
    </w:p>
    <w:p w14:paraId="73CE2296" w14:textId="77777777" w:rsidR="003C7E0A" w:rsidRDefault="003C7E0A" w:rsidP="009015B7">
      <w:pPr>
        <w:tabs>
          <w:tab w:val="left" w:pos="4188"/>
        </w:tabs>
        <w:rPr>
          <w:rFonts w:asciiTheme="majorHAnsi" w:eastAsia="Times New Roman" w:hAnsiTheme="majorHAnsi" w:cstheme="majorHAnsi"/>
          <w:sz w:val="22"/>
          <w:szCs w:val="22"/>
        </w:rPr>
      </w:pPr>
    </w:p>
    <w:p w14:paraId="34B20711" w14:textId="77777777" w:rsidR="003C7E0A" w:rsidRDefault="003C7E0A" w:rsidP="009015B7">
      <w:pPr>
        <w:tabs>
          <w:tab w:val="left" w:pos="4188"/>
        </w:tabs>
        <w:rPr>
          <w:rFonts w:asciiTheme="majorHAnsi" w:eastAsia="Times New Roman" w:hAnsiTheme="majorHAnsi" w:cstheme="majorHAnsi"/>
          <w:sz w:val="22"/>
          <w:szCs w:val="22"/>
        </w:rPr>
      </w:pPr>
    </w:p>
    <w:p w14:paraId="40F295AB" w14:textId="77777777" w:rsidR="003C7E0A" w:rsidRDefault="003C7E0A" w:rsidP="009015B7">
      <w:pPr>
        <w:tabs>
          <w:tab w:val="left" w:pos="4188"/>
        </w:tabs>
        <w:rPr>
          <w:rFonts w:asciiTheme="majorHAnsi" w:eastAsia="Times New Roman" w:hAnsiTheme="majorHAnsi" w:cstheme="majorHAnsi"/>
          <w:sz w:val="22"/>
          <w:szCs w:val="22"/>
        </w:rPr>
      </w:pPr>
    </w:p>
    <w:p w14:paraId="6F4C0487" w14:textId="77777777" w:rsidR="003C7E0A" w:rsidRDefault="003C7E0A" w:rsidP="009015B7">
      <w:pPr>
        <w:tabs>
          <w:tab w:val="left" w:pos="4188"/>
        </w:tabs>
        <w:rPr>
          <w:rFonts w:asciiTheme="majorHAnsi" w:eastAsia="Times New Roman" w:hAnsiTheme="majorHAnsi" w:cstheme="majorHAnsi"/>
          <w:sz w:val="22"/>
          <w:szCs w:val="22"/>
        </w:rPr>
      </w:pPr>
    </w:p>
    <w:p w14:paraId="17459DBC" w14:textId="356498F0" w:rsidR="002E43D8" w:rsidRPr="00F16163" w:rsidRDefault="002E43D8" w:rsidP="009015B7">
      <w:pPr>
        <w:tabs>
          <w:tab w:val="left" w:pos="4188"/>
        </w:tabs>
        <w:rPr>
          <w:rFonts w:asciiTheme="majorHAnsi" w:eastAsia="Times New Roman" w:hAnsiTheme="majorHAnsi" w:cstheme="majorHAnsi"/>
          <w:sz w:val="22"/>
          <w:szCs w:val="22"/>
        </w:rPr>
      </w:pPr>
      <w:r w:rsidRPr="00F16163">
        <w:rPr>
          <w:rFonts w:asciiTheme="majorHAnsi" w:eastAsia="Times New Roman" w:hAnsiTheme="majorHAnsi" w:cstheme="majorHAnsi"/>
          <w:sz w:val="22"/>
          <w:szCs w:val="22"/>
        </w:rPr>
        <w:t>Yours sincerely, </w:t>
      </w:r>
      <w:r w:rsidR="009015B7">
        <w:rPr>
          <w:rFonts w:asciiTheme="majorHAnsi" w:eastAsia="Times New Roman" w:hAnsiTheme="majorHAnsi" w:cstheme="majorHAnsi"/>
          <w:sz w:val="22"/>
          <w:szCs w:val="22"/>
        </w:rPr>
        <w:tab/>
      </w:r>
    </w:p>
    <w:p w14:paraId="64C10698" w14:textId="2A509016" w:rsidR="002E43D8" w:rsidRPr="00F16163" w:rsidRDefault="002E43D8" w:rsidP="002E43D8">
      <w:pPr>
        <w:rPr>
          <w:rFonts w:asciiTheme="majorHAnsi" w:eastAsia="Times New Roman" w:hAnsiTheme="majorHAnsi" w:cstheme="majorHAnsi"/>
          <w:sz w:val="22"/>
          <w:szCs w:val="22"/>
        </w:rPr>
      </w:pPr>
    </w:p>
    <w:p w14:paraId="6FB46D96" w14:textId="43D076F1" w:rsidR="00F16163" w:rsidRPr="00F16163" w:rsidRDefault="00F16163" w:rsidP="002E43D8">
      <w:pPr>
        <w:rPr>
          <w:rFonts w:asciiTheme="majorHAnsi" w:eastAsia="Times New Roman" w:hAnsiTheme="majorHAnsi" w:cstheme="majorHAnsi"/>
          <w:sz w:val="22"/>
          <w:szCs w:val="22"/>
        </w:rPr>
      </w:pPr>
    </w:p>
    <w:p w14:paraId="5C26D221" w14:textId="77777777" w:rsidR="002E43D8" w:rsidRPr="00F16163" w:rsidRDefault="002E43D8" w:rsidP="002E43D8">
      <w:pPr>
        <w:rPr>
          <w:rFonts w:asciiTheme="majorHAnsi" w:eastAsia="Times New Roman" w:hAnsiTheme="majorHAnsi" w:cstheme="majorHAnsi"/>
          <w:sz w:val="22"/>
          <w:szCs w:val="22"/>
        </w:rPr>
      </w:pPr>
    </w:p>
    <w:sectPr w:rsidR="002E43D8" w:rsidRPr="00F16163" w:rsidSect="009015B7">
      <w:headerReference w:type="default" r:id="rId11"/>
      <w:headerReference w:type="first" r:id="rId12"/>
      <w:footerReference w:type="first" r:id="rId13"/>
      <w:pgSz w:w="12240" w:h="15840"/>
      <w:pgMar w:top="1080" w:right="720" w:bottom="1800" w:left="72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A19F89" w14:textId="77777777" w:rsidR="00EC0112" w:rsidRDefault="00EC0112" w:rsidP="00BE7782">
      <w:r>
        <w:separator/>
      </w:r>
    </w:p>
  </w:endnote>
  <w:endnote w:type="continuationSeparator" w:id="0">
    <w:p w14:paraId="3FFF485B" w14:textId="77777777" w:rsidR="00EC0112" w:rsidRDefault="00EC0112" w:rsidP="00BE77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F3D9A8" w14:textId="77777777" w:rsidR="00C72EF0" w:rsidRDefault="00C72EF0" w:rsidP="00C72EF0">
    <w:pPr>
      <w:pStyle w:val="Footer"/>
    </w:pPr>
    <w:r>
      <w:rPr>
        <w:rFonts w:hint="eastAsia"/>
        <w:noProof/>
      </w:rPr>
      <w:drawing>
        <wp:inline distT="0" distB="0" distL="0" distR="0" wp14:anchorId="35F3D9AB" wp14:editId="35F3D9AC">
          <wp:extent cx="5943600" cy="388620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LG_Memo_Lthd_Footer_120703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3886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467D08" w14:textId="77777777" w:rsidR="00EC0112" w:rsidRDefault="00EC0112" w:rsidP="00BE7782">
      <w:r>
        <w:separator/>
      </w:r>
    </w:p>
  </w:footnote>
  <w:footnote w:type="continuationSeparator" w:id="0">
    <w:p w14:paraId="484BEFFF" w14:textId="77777777" w:rsidR="00EC0112" w:rsidRDefault="00EC0112" w:rsidP="00BE77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F3D9A4" w14:textId="77777777" w:rsidR="00C72EF0" w:rsidRDefault="00C72EF0" w:rsidP="00BE7782">
    <w:pPr>
      <w:pStyle w:val="Header"/>
      <w:tabs>
        <w:tab w:val="clear" w:pos="8640"/>
        <w:tab w:val="left" w:pos="6869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F3D9A5" w14:textId="424AA5B4" w:rsidR="00C72EF0" w:rsidRPr="003C7E0A" w:rsidRDefault="003C7E0A" w:rsidP="003C7E0A">
    <w:pPr>
      <w:pStyle w:val="Header"/>
      <w:jc w:val="center"/>
      <w:rPr>
        <w:b/>
        <w:i/>
        <w:sz w:val="28"/>
        <w:szCs w:val="28"/>
      </w:rPr>
    </w:pPr>
    <w:r w:rsidRPr="003C7E0A">
      <w:rPr>
        <w:b/>
        <w:i/>
        <w:noProof/>
        <w:color w:val="FF0000"/>
        <w:sz w:val="28"/>
        <w:szCs w:val="28"/>
      </w:rPr>
      <w:t>Insert</w:t>
    </w:r>
    <w:r>
      <w:rPr>
        <w:b/>
        <w:i/>
        <w:noProof/>
        <w:color w:val="FF0000"/>
        <w:sz w:val="28"/>
        <w:szCs w:val="28"/>
      </w:rPr>
      <w:t xml:space="preserve"> “Header”:  </w:t>
    </w:r>
    <w:r w:rsidRPr="003C7E0A">
      <w:rPr>
        <w:b/>
        <w:i/>
        <w:noProof/>
        <w:color w:val="FF0000"/>
        <w:sz w:val="28"/>
        <w:szCs w:val="28"/>
      </w:rPr>
      <w:t xml:space="preserve"> Letter Head for Specific Vice President, Department</w:t>
    </w:r>
  </w:p>
  <w:p w14:paraId="35F3D9A6" w14:textId="77777777" w:rsidR="00C72EF0" w:rsidRDefault="00C72EF0" w:rsidP="004D7A41">
    <w:pPr>
      <w:pStyle w:val="Header"/>
      <w:jc w:val="right"/>
    </w:pPr>
  </w:p>
  <w:p w14:paraId="35F3D9A7" w14:textId="77777777" w:rsidR="00C72EF0" w:rsidRDefault="00C72EF0" w:rsidP="004D7A41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A0049E"/>
    <w:multiLevelType w:val="hybridMultilevel"/>
    <w:tmpl w:val="AC6401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F65CE5"/>
    <w:multiLevelType w:val="multilevel"/>
    <w:tmpl w:val="0C1C1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7F28D4"/>
    <w:multiLevelType w:val="hybridMultilevel"/>
    <w:tmpl w:val="28081A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777DDB"/>
    <w:multiLevelType w:val="hybridMultilevel"/>
    <w:tmpl w:val="5796B00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583F32"/>
    <w:multiLevelType w:val="hybridMultilevel"/>
    <w:tmpl w:val="813E94DE"/>
    <w:lvl w:ilvl="0" w:tplc="C53E9960">
      <w:start w:val="4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87"/>
  <w:drawingGridVerticalSpacing w:val="187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wNDc1swQiMwsjUyUdpeDU4uLM/DyQAqNaADhOvc4sAAAA"/>
  </w:docVars>
  <w:rsids>
    <w:rsidRoot w:val="00BE7782"/>
    <w:rsid w:val="000111FC"/>
    <w:rsid w:val="00033D0F"/>
    <w:rsid w:val="00051570"/>
    <w:rsid w:val="00056862"/>
    <w:rsid w:val="000A28F6"/>
    <w:rsid w:val="000D5F5B"/>
    <w:rsid w:val="00112650"/>
    <w:rsid w:val="00113C95"/>
    <w:rsid w:val="001200DF"/>
    <w:rsid w:val="0019549C"/>
    <w:rsid w:val="001C5E80"/>
    <w:rsid w:val="001D63CE"/>
    <w:rsid w:val="001F2C3D"/>
    <w:rsid w:val="00233959"/>
    <w:rsid w:val="00264DC1"/>
    <w:rsid w:val="002E43D8"/>
    <w:rsid w:val="00323978"/>
    <w:rsid w:val="003A025F"/>
    <w:rsid w:val="003A2D3A"/>
    <w:rsid w:val="003C7E0A"/>
    <w:rsid w:val="00416958"/>
    <w:rsid w:val="00430391"/>
    <w:rsid w:val="004D7A41"/>
    <w:rsid w:val="00586DCA"/>
    <w:rsid w:val="005C0676"/>
    <w:rsid w:val="005D461E"/>
    <w:rsid w:val="00611540"/>
    <w:rsid w:val="006200F8"/>
    <w:rsid w:val="00636F09"/>
    <w:rsid w:val="006B311D"/>
    <w:rsid w:val="006C5035"/>
    <w:rsid w:val="00736914"/>
    <w:rsid w:val="00810655"/>
    <w:rsid w:val="008C553E"/>
    <w:rsid w:val="009015B7"/>
    <w:rsid w:val="00A17249"/>
    <w:rsid w:val="00A70019"/>
    <w:rsid w:val="00AD29C9"/>
    <w:rsid w:val="00B12E11"/>
    <w:rsid w:val="00B457CD"/>
    <w:rsid w:val="00B75443"/>
    <w:rsid w:val="00BE7782"/>
    <w:rsid w:val="00C61D5B"/>
    <w:rsid w:val="00C72DC9"/>
    <w:rsid w:val="00C72EF0"/>
    <w:rsid w:val="00C848BC"/>
    <w:rsid w:val="00CF4029"/>
    <w:rsid w:val="00D9392B"/>
    <w:rsid w:val="00E6220A"/>
    <w:rsid w:val="00EC0112"/>
    <w:rsid w:val="00ED0428"/>
    <w:rsid w:val="00F03D90"/>
    <w:rsid w:val="00F16163"/>
    <w:rsid w:val="00F60D64"/>
    <w:rsid w:val="00F77927"/>
    <w:rsid w:val="00FC3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5F3D99F"/>
  <w15:docId w15:val="{B1ED2046-E99C-4A18-A0EB-F73529AD6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778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7782"/>
  </w:style>
  <w:style w:type="paragraph" w:styleId="Footer">
    <w:name w:val="footer"/>
    <w:basedOn w:val="Normal"/>
    <w:link w:val="FooterChar"/>
    <w:uiPriority w:val="99"/>
    <w:unhideWhenUsed/>
    <w:rsid w:val="00BE778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7782"/>
  </w:style>
  <w:style w:type="paragraph" w:styleId="BalloonText">
    <w:name w:val="Balloon Text"/>
    <w:basedOn w:val="Normal"/>
    <w:link w:val="BalloonTextChar"/>
    <w:uiPriority w:val="99"/>
    <w:semiHidden/>
    <w:unhideWhenUsed/>
    <w:rsid w:val="00BE778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7782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C61D5B"/>
  </w:style>
  <w:style w:type="paragraph" w:styleId="FootnoteText">
    <w:name w:val="footnote text"/>
    <w:basedOn w:val="Normal"/>
    <w:link w:val="FootnoteTextChar"/>
    <w:uiPriority w:val="99"/>
    <w:unhideWhenUsed/>
    <w:rsid w:val="00C61D5B"/>
  </w:style>
  <w:style w:type="character" w:customStyle="1" w:styleId="FootnoteTextChar">
    <w:name w:val="Footnote Text Char"/>
    <w:basedOn w:val="DefaultParagraphFont"/>
    <w:link w:val="FootnoteText"/>
    <w:uiPriority w:val="99"/>
    <w:rsid w:val="00C61D5B"/>
  </w:style>
  <w:style w:type="character" w:styleId="FootnoteReference">
    <w:name w:val="footnote reference"/>
    <w:basedOn w:val="DefaultParagraphFont"/>
    <w:uiPriority w:val="99"/>
    <w:unhideWhenUsed/>
    <w:rsid w:val="00C61D5B"/>
    <w:rPr>
      <w:vertAlign w:val="superscript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61D5B"/>
    <w:pPr>
      <w:spacing w:after="100"/>
    </w:pPr>
  </w:style>
  <w:style w:type="paragraph" w:styleId="ListParagraph">
    <w:name w:val="List Paragraph"/>
    <w:basedOn w:val="Normal"/>
    <w:uiPriority w:val="34"/>
    <w:qFormat/>
    <w:rsid w:val="00A7001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C3DDE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C3DDE"/>
    <w:rPr>
      <w:rFonts w:ascii="Calibri" w:eastAsiaTheme="minorHAnsi" w:hAnsi="Calibri"/>
      <w:sz w:val="22"/>
      <w:szCs w:val="21"/>
      <w:lang w:val="en-CA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C3DDE"/>
    <w:rPr>
      <w:rFonts w:ascii="Calibri" w:eastAsiaTheme="minorHAnsi" w:hAnsi="Calibri"/>
      <w:sz w:val="22"/>
      <w:szCs w:val="21"/>
      <w:lang w:val="en-CA"/>
    </w:rPr>
  </w:style>
  <w:style w:type="paragraph" w:styleId="NormalWeb">
    <w:name w:val="Normal (Web)"/>
    <w:basedOn w:val="Normal"/>
    <w:uiPriority w:val="99"/>
    <w:unhideWhenUsed/>
    <w:rsid w:val="002E43D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character" w:customStyle="1" w:styleId="e24kjd">
    <w:name w:val="e24kjd"/>
    <w:basedOn w:val="DefaultParagraphFont"/>
    <w:rsid w:val="00323978"/>
  </w:style>
  <w:style w:type="character" w:styleId="CommentReference">
    <w:name w:val="annotation reference"/>
    <w:basedOn w:val="DefaultParagraphFont"/>
    <w:uiPriority w:val="99"/>
    <w:semiHidden/>
    <w:unhideWhenUsed/>
    <w:rsid w:val="00AD29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29C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29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29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29C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67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A245FE8FA48E4586C1D2AD74F0F9DB" ma:contentTypeVersion="14" ma:contentTypeDescription="Create a new document." ma:contentTypeScope="" ma:versionID="384df340f11eae01a0e6c05f32d840e2">
  <xsd:schema xmlns:xsd="http://www.w3.org/2001/XMLSchema" xmlns:xs="http://www.w3.org/2001/XMLSchema" xmlns:p="http://schemas.microsoft.com/office/2006/metadata/properties" xmlns:ns3="32eae840-5dc1-4635-9cc4-52db13d04ffb" xmlns:ns4="a8c987da-b3a4-49f2-8219-e94b15370428" targetNamespace="http://schemas.microsoft.com/office/2006/metadata/properties" ma:root="true" ma:fieldsID="e08fd3284383c86d8f23cb313e2f943d" ns3:_="" ns4:_="">
    <xsd:import namespace="32eae840-5dc1-4635-9cc4-52db13d04ffb"/>
    <xsd:import namespace="a8c987da-b3a4-49f2-8219-e94b1537042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eae840-5dc1-4635-9cc4-52db13d04f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87da-b3a4-49f2-8219-e94b1537042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1257023-B60B-4D27-8BAF-43FA4D79D1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eae840-5dc1-4635-9cc4-52db13d04ffb"/>
    <ds:schemaRef ds:uri="a8c987da-b3a4-49f2-8219-e94b153704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AC717D4-E1E8-44A6-9D3F-C06F70BDD03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BEAAD5-BBA2-4F79-8A23-C61AAE532A0A}">
  <ds:schemaRefs>
    <ds:schemaRef ds:uri="http://purl.org/dc/elements/1.1/"/>
    <ds:schemaRef ds:uri="http://schemas.microsoft.com/office/2006/metadata/properties"/>
    <ds:schemaRef ds:uri="32eae840-5dc1-4635-9cc4-52db13d04ffb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a8c987da-b3a4-49f2-8219-e94b15370428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77B36CD-3F9E-4E9B-B422-CE2B427ECA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86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blicis Groupe</Company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 Paisley</dc:creator>
  <cp:keywords/>
  <dc:description/>
  <cp:lastModifiedBy>Daphne Thomson</cp:lastModifiedBy>
  <cp:revision>2</cp:revision>
  <cp:lastPrinted>2013-04-26T14:01:00Z</cp:lastPrinted>
  <dcterms:created xsi:type="dcterms:W3CDTF">2022-10-11T16:27:00Z</dcterms:created>
  <dcterms:modified xsi:type="dcterms:W3CDTF">2022-10-11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A245FE8FA48E4586C1D2AD74F0F9DB</vt:lpwstr>
  </property>
</Properties>
</file>